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FE3E7" w14:textId="7E9887FA" w:rsidR="00FE7302" w:rsidRPr="000364B8" w:rsidRDefault="00FE7302" w:rsidP="00FE7302">
      <w:pPr>
        <w:pStyle w:val="Title"/>
        <w:jc w:val="center"/>
        <w:rPr>
          <w:sz w:val="32"/>
          <w:szCs w:val="32"/>
        </w:rPr>
      </w:pPr>
      <w:r w:rsidRPr="000364B8">
        <w:rPr>
          <w:b/>
          <w:bCs/>
          <w:sz w:val="32"/>
          <w:szCs w:val="32"/>
        </w:rPr>
        <w:t xml:space="preserve">Programming </w:t>
      </w:r>
      <w:r w:rsidR="008D7C0C" w:rsidRPr="000364B8">
        <w:rPr>
          <w:b/>
          <w:bCs/>
          <w:sz w:val="32"/>
          <w:szCs w:val="32"/>
        </w:rPr>
        <w:t>Assignment</w:t>
      </w:r>
      <w:r w:rsidR="00103853" w:rsidRPr="000364B8">
        <w:rPr>
          <w:sz w:val="32"/>
          <w:szCs w:val="32"/>
        </w:rPr>
        <w:t xml:space="preserve"> </w:t>
      </w:r>
      <w:r w:rsidR="00B109F6" w:rsidRPr="000364B8">
        <w:rPr>
          <w:sz w:val="32"/>
          <w:szCs w:val="32"/>
        </w:rPr>
        <w:t>2</w:t>
      </w:r>
      <w:r w:rsidR="008D7C0C" w:rsidRPr="000364B8">
        <w:rPr>
          <w:sz w:val="32"/>
          <w:szCs w:val="32"/>
        </w:rPr>
        <w:t xml:space="preserve"> </w:t>
      </w:r>
    </w:p>
    <w:p w14:paraId="38FD30B8" w14:textId="34093575" w:rsidR="008D7C0C" w:rsidRPr="000364B8" w:rsidRDefault="008D7C0C" w:rsidP="00FE7302">
      <w:pPr>
        <w:pStyle w:val="Title"/>
        <w:jc w:val="center"/>
        <w:rPr>
          <w:sz w:val="32"/>
          <w:szCs w:val="32"/>
        </w:rPr>
      </w:pPr>
      <w:r w:rsidRPr="000364B8">
        <w:rPr>
          <w:sz w:val="32"/>
          <w:szCs w:val="32"/>
        </w:rPr>
        <w:t>(</w:t>
      </w:r>
      <w:r w:rsidRPr="000364B8">
        <w:rPr>
          <w:b/>
          <w:bCs/>
          <w:sz w:val="32"/>
          <w:szCs w:val="32"/>
        </w:rPr>
        <w:t>Due date/time</w:t>
      </w:r>
      <w:r w:rsidRPr="000364B8">
        <w:rPr>
          <w:sz w:val="32"/>
          <w:szCs w:val="32"/>
        </w:rPr>
        <w:t xml:space="preserve">: </w:t>
      </w:r>
      <w:r w:rsidR="00EC27EA">
        <w:rPr>
          <w:noProof/>
          <w:color w:val="0000FF"/>
          <w:sz w:val="32"/>
          <w:szCs w:val="32"/>
        </w:rPr>
        <w:t>Thursday</w:t>
      </w:r>
      <w:r w:rsidR="00850403" w:rsidRPr="000364B8">
        <w:rPr>
          <w:noProof/>
          <w:color w:val="0000FF"/>
          <w:sz w:val="32"/>
          <w:szCs w:val="32"/>
        </w:rPr>
        <w:t>,</w:t>
      </w:r>
      <w:r w:rsidR="00535239">
        <w:rPr>
          <w:noProof/>
          <w:color w:val="0000FF"/>
          <w:sz w:val="32"/>
          <w:szCs w:val="32"/>
        </w:rPr>
        <w:t xml:space="preserve"> </w:t>
      </w:r>
      <w:r w:rsidR="00EC27EA">
        <w:rPr>
          <w:noProof/>
          <w:color w:val="0000FF"/>
          <w:sz w:val="32"/>
          <w:szCs w:val="32"/>
        </w:rPr>
        <w:t>Feb</w:t>
      </w:r>
      <w:r w:rsidR="00535239">
        <w:rPr>
          <w:noProof/>
          <w:color w:val="0000FF"/>
          <w:sz w:val="32"/>
          <w:szCs w:val="32"/>
        </w:rPr>
        <w:t xml:space="preserve"> </w:t>
      </w:r>
      <w:r w:rsidR="00EC27EA">
        <w:rPr>
          <w:noProof/>
          <w:color w:val="0000FF"/>
          <w:sz w:val="32"/>
          <w:szCs w:val="32"/>
        </w:rPr>
        <w:t>10</w:t>
      </w:r>
      <w:r w:rsidR="00B109F6" w:rsidRPr="000364B8">
        <w:rPr>
          <w:noProof/>
          <w:color w:val="0000FF"/>
          <w:sz w:val="32"/>
          <w:szCs w:val="32"/>
          <w:vertAlign w:val="superscript"/>
        </w:rPr>
        <w:t>th</w:t>
      </w:r>
      <w:r w:rsidR="00B109F6" w:rsidRPr="000364B8">
        <w:rPr>
          <w:noProof/>
          <w:color w:val="0000FF"/>
          <w:sz w:val="32"/>
          <w:szCs w:val="32"/>
        </w:rPr>
        <w:t>, 11:</w:t>
      </w:r>
      <w:r w:rsidR="00EC27EA">
        <w:rPr>
          <w:noProof/>
          <w:color w:val="0000FF"/>
          <w:sz w:val="32"/>
          <w:szCs w:val="32"/>
        </w:rPr>
        <w:t>59</w:t>
      </w:r>
      <w:r w:rsidRPr="000364B8">
        <w:rPr>
          <w:color w:val="0000FF"/>
          <w:sz w:val="32"/>
          <w:szCs w:val="32"/>
        </w:rPr>
        <w:t xml:space="preserve"> PM</w:t>
      </w:r>
      <w:r w:rsidRPr="000364B8">
        <w:rPr>
          <w:sz w:val="32"/>
          <w:szCs w:val="32"/>
        </w:rPr>
        <w:t>.)</w:t>
      </w:r>
    </w:p>
    <w:p w14:paraId="49C01A32" w14:textId="0C0F05EF" w:rsidR="00BE0EFD" w:rsidRPr="000364B8" w:rsidRDefault="00BE0EFD" w:rsidP="00BE0EFD">
      <w:pPr>
        <w:pStyle w:val="Heading1"/>
        <w:rPr>
          <w:b/>
          <w:bCs/>
        </w:rPr>
      </w:pPr>
      <w:r w:rsidRPr="000364B8">
        <w:rPr>
          <w:b/>
          <w:bCs/>
        </w:rPr>
        <w:t xml:space="preserve">Programs to Write (Three Independent Java Projects): </w:t>
      </w:r>
    </w:p>
    <w:p w14:paraId="376362CA" w14:textId="77777777" w:rsidR="00900C39" w:rsidRPr="00900C39" w:rsidRDefault="00900C39" w:rsidP="00900C39"/>
    <w:p w14:paraId="168FC493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FF0000"/>
          <w:sz w:val="28"/>
          <w:szCs w:val="28"/>
        </w:rPr>
        <w:t>(</w:t>
      </w:r>
      <w:r>
        <w:rPr>
          <w:rStyle w:val="Strong"/>
          <w:rFonts w:ascii="Lato" w:hAnsi="Lato"/>
          <w:color w:val="FF0000"/>
          <w:sz w:val="28"/>
          <w:szCs w:val="28"/>
        </w:rPr>
        <w:t>Due date/time</w:t>
      </w:r>
      <w:r>
        <w:rPr>
          <w:rFonts w:ascii="Lato" w:hAnsi="Lato"/>
          <w:color w:val="FF0000"/>
          <w:sz w:val="28"/>
          <w:szCs w:val="28"/>
        </w:rPr>
        <w:t>: Thursday, Feb 10</w:t>
      </w:r>
      <w:r>
        <w:rPr>
          <w:rFonts w:ascii="Lato" w:hAnsi="Lato"/>
          <w:color w:val="FF0000"/>
          <w:sz w:val="21"/>
          <w:szCs w:val="21"/>
          <w:vertAlign w:val="superscript"/>
        </w:rPr>
        <w:t>th</w:t>
      </w:r>
      <w:r>
        <w:rPr>
          <w:rFonts w:ascii="Lato" w:hAnsi="Lato"/>
          <w:color w:val="FF0000"/>
          <w:sz w:val="28"/>
          <w:szCs w:val="28"/>
        </w:rPr>
        <w:t>, 11:59 PM.)</w:t>
      </w:r>
    </w:p>
    <w:p w14:paraId="2474F22D" w14:textId="77777777" w:rsidR="00EC27EA" w:rsidRDefault="00EC27EA" w:rsidP="00EC27EA">
      <w:pPr>
        <w:pStyle w:val="Heading1"/>
        <w:shd w:val="clear" w:color="auto" w:fill="FFFFFF"/>
        <w:spacing w:before="90" w:after="90"/>
        <w:rPr>
          <w:rFonts w:ascii="Lato" w:hAnsi="Lato"/>
          <w:color w:val="000000"/>
          <w:sz w:val="43"/>
          <w:szCs w:val="43"/>
        </w:rPr>
      </w:pPr>
      <w:r>
        <w:rPr>
          <w:rStyle w:val="Strong"/>
          <w:rFonts w:ascii="Lato" w:hAnsi="Lato"/>
          <w:b w:val="0"/>
          <w:bCs w:val="0"/>
          <w:color w:val="000000"/>
          <w:sz w:val="36"/>
          <w:szCs w:val="36"/>
        </w:rPr>
        <w:t>Programs to Write (Three Independent Java Projects):</w:t>
      </w:r>
    </w:p>
    <w:p w14:paraId="357B79B9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 </w:t>
      </w:r>
    </w:p>
    <w:p w14:paraId="5CF96BB9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Style w:val="Strong"/>
          <w:rFonts w:ascii="Lato" w:hAnsi="Lato"/>
          <w:color w:val="000000"/>
        </w:rPr>
        <w:t>Programs to Write (Three Independent Java Projects (</w:t>
      </w:r>
      <w:r>
        <w:rPr>
          <w:rStyle w:val="Strong"/>
          <w:rFonts w:ascii="Lato" w:hAnsi="Lato"/>
          <w:color w:val="E03E2D"/>
        </w:rPr>
        <w:t>30 points</w:t>
      </w:r>
      <w:r>
        <w:rPr>
          <w:rStyle w:val="Strong"/>
          <w:rFonts w:ascii="Lato" w:hAnsi="Lato"/>
          <w:color w:val="000000"/>
        </w:rPr>
        <w:t>)):</w:t>
      </w:r>
    </w:p>
    <w:p w14:paraId="67A676EA" w14:textId="536222FE" w:rsidR="00EC27EA" w:rsidRP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 </w:t>
      </w:r>
      <w:r w:rsidRPr="00EC27EA">
        <w:rPr>
          <w:rStyle w:val="Strong"/>
          <w:rFonts w:ascii="Lato" w:hAnsi="Lato"/>
          <w:color w:val="ED7D31" w:themeColor="accent2"/>
          <w:sz w:val="32"/>
          <w:szCs w:val="32"/>
        </w:rPr>
        <w:t>Project 1: [1</w:t>
      </w:r>
      <w:r w:rsidR="00502F68">
        <w:rPr>
          <w:rStyle w:val="Strong"/>
          <w:rFonts w:ascii="Lato" w:hAnsi="Lato"/>
          <w:color w:val="ED7D31" w:themeColor="accent2"/>
          <w:sz w:val="32"/>
          <w:szCs w:val="32"/>
        </w:rPr>
        <w:t>0</w:t>
      </w:r>
      <w:r w:rsidRPr="00EC27EA">
        <w:rPr>
          <w:rStyle w:val="Strong"/>
          <w:rFonts w:ascii="Lato" w:hAnsi="Lato"/>
          <w:color w:val="ED7D31" w:themeColor="accent2"/>
          <w:sz w:val="32"/>
          <w:szCs w:val="32"/>
        </w:rPr>
        <w:t xml:space="preserve"> Points]</w:t>
      </w:r>
    </w:p>
    <w:p w14:paraId="782CDF9F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Write a full Java program called </w:t>
      </w:r>
      <w:proofErr w:type="spellStart"/>
      <w:r>
        <w:rPr>
          <w:rStyle w:val="Strong"/>
          <w:rFonts w:ascii="Lato" w:hAnsi="Lato"/>
          <w:color w:val="000000"/>
        </w:rPr>
        <w:t>FinalGrade</w:t>
      </w:r>
      <w:proofErr w:type="spellEnd"/>
      <w:r>
        <w:rPr>
          <w:rFonts w:ascii="Lato" w:hAnsi="Lato"/>
          <w:color w:val="000000"/>
        </w:rPr>
        <w:t> that finds the value of grade from the following formula.</w:t>
      </w:r>
    </w:p>
    <w:p w14:paraId="6C8BD730" w14:textId="3FDE20F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grade </w:t>
      </w:r>
      <w:r>
        <w:rPr>
          <w:rStyle w:val="Strong"/>
          <w:rFonts w:ascii="Lato" w:hAnsi="Lato"/>
          <w:color w:val="000000"/>
        </w:rPr>
        <w:t>= </w:t>
      </w:r>
      <w:r>
        <w:rPr>
          <w:rFonts w:ascii="Lato" w:hAnsi="Lato"/>
          <w:color w:val="000000"/>
        </w:rPr>
        <w:t>midTerm1+midTerm2+finalExam+assignments.</w:t>
      </w:r>
    </w:p>
    <w:p w14:paraId="47A36A03" w14:textId="2A107E15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Each part will weight as following from total weight</w:t>
      </w:r>
    </w:p>
    <w:p w14:paraId="4BCB332A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midTerm1=15%</w:t>
      </w:r>
    </w:p>
    <w:p w14:paraId="4D76AD4C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midTerm2=15%</w:t>
      </w:r>
    </w:p>
    <w:p w14:paraId="5CE30AAF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proofErr w:type="spellStart"/>
      <w:r>
        <w:rPr>
          <w:rFonts w:ascii="Lato" w:hAnsi="Lato"/>
          <w:color w:val="000000"/>
        </w:rPr>
        <w:t>finalExam</w:t>
      </w:r>
      <w:proofErr w:type="spellEnd"/>
      <w:r>
        <w:rPr>
          <w:rFonts w:ascii="Lato" w:hAnsi="Lato"/>
          <w:color w:val="000000"/>
        </w:rPr>
        <w:t>=20%</w:t>
      </w:r>
    </w:p>
    <w:p w14:paraId="0D1DBFC2" w14:textId="54A29481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assignments=50%</w:t>
      </w:r>
    </w:p>
    <w:p w14:paraId="7C280402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</w:p>
    <w:p w14:paraId="49522355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Style w:val="Emphasis"/>
          <w:rFonts w:ascii="Lato" w:hAnsi="Lato"/>
          <w:b/>
          <w:bCs/>
          <w:color w:val="000000"/>
        </w:rPr>
        <w:t>Hint:</w:t>
      </w:r>
      <w:r>
        <w:rPr>
          <w:rFonts w:ascii="Lato" w:hAnsi="Lato"/>
          <w:color w:val="000000"/>
        </w:rPr>
        <w:t> The valid value of midTerm1 is (0 to15). So, think about the rest of the required values.</w:t>
      </w:r>
    </w:p>
    <w:p w14:paraId="6F225402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After the program prints the value of the grade, the user will be asked if she/he wants to repeat the process and calculate another </w:t>
      </w:r>
      <w:proofErr w:type="spellStart"/>
      <w:r>
        <w:rPr>
          <w:rStyle w:val="Strong"/>
          <w:rFonts w:ascii="Lato" w:hAnsi="Lato"/>
          <w:color w:val="000000"/>
        </w:rPr>
        <w:t>FinalGrade</w:t>
      </w:r>
      <w:proofErr w:type="spellEnd"/>
      <w:r>
        <w:rPr>
          <w:rFonts w:ascii="Lato" w:hAnsi="Lato"/>
          <w:color w:val="000000"/>
        </w:rPr>
        <w:t> using the same formula.  That is, the program continues until the user chooses to exit the program.</w:t>
      </w:r>
    </w:p>
    <w:p w14:paraId="12FDD2A8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Style w:val="Strong"/>
          <w:rFonts w:ascii="Lato" w:hAnsi="Lato"/>
          <w:color w:val="000000"/>
        </w:rPr>
        <w:t>Note</w:t>
      </w:r>
      <w:r>
        <w:rPr>
          <w:rFonts w:ascii="Lato" w:hAnsi="Lato"/>
          <w:color w:val="000000"/>
        </w:rPr>
        <w:t>: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10"/>
        <w:gridCol w:w="392"/>
        <w:gridCol w:w="531"/>
        <w:gridCol w:w="531"/>
        <w:gridCol w:w="531"/>
        <w:gridCol w:w="531"/>
        <w:gridCol w:w="531"/>
        <w:gridCol w:w="531"/>
        <w:gridCol w:w="531"/>
        <w:gridCol w:w="531"/>
        <w:gridCol w:w="531"/>
      </w:tblGrid>
      <w:tr w:rsidR="00EC27EA" w14:paraId="5B0E6910" w14:textId="77777777" w:rsidTr="00EC27EA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E87294F" w14:textId="77777777" w:rsidR="00EC27EA" w:rsidRDefault="00EC27EA">
            <w:pPr>
              <w:pStyle w:val="NormalWeb"/>
              <w:spacing w:before="180" w:beforeAutospacing="0" w:after="180" w:afterAutospacing="0"/>
              <w:rPr>
                <w:rFonts w:ascii="Lato" w:hAnsi="Lato"/>
                <w:color w:val="000000"/>
              </w:rPr>
            </w:pPr>
            <w:r>
              <w:rPr>
                <w:rStyle w:val="Strong"/>
                <w:rFonts w:ascii="Lato" w:hAnsi="Lato"/>
                <w:color w:val="000000"/>
              </w:rPr>
              <w:t>Scale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24890F9" w14:textId="77777777" w:rsidR="00EC27EA" w:rsidRDefault="00EC27EA">
            <w:pPr>
              <w:pStyle w:val="NormalWeb"/>
              <w:spacing w:before="180" w:beforeAutospacing="0" w:after="180" w:afterAutospacing="0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0%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4EE48B3" w14:textId="77777777" w:rsidR="00EC27EA" w:rsidRDefault="00EC27EA">
            <w:pPr>
              <w:pStyle w:val="NormalWeb"/>
              <w:spacing w:before="180" w:beforeAutospacing="0" w:after="180" w:afterAutospacing="0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60%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4679CE5" w14:textId="77777777" w:rsidR="00EC27EA" w:rsidRDefault="00EC27EA">
            <w:pPr>
              <w:pStyle w:val="NormalWeb"/>
              <w:spacing w:before="180" w:beforeAutospacing="0" w:after="180" w:afterAutospacing="0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70%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5FADAED" w14:textId="77777777" w:rsidR="00EC27EA" w:rsidRDefault="00EC27EA">
            <w:pPr>
              <w:pStyle w:val="NormalWeb"/>
              <w:spacing w:before="180" w:beforeAutospacing="0" w:after="180" w:afterAutospacing="0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73%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3AD98DB" w14:textId="77777777" w:rsidR="00EC27EA" w:rsidRDefault="00EC27EA">
            <w:pPr>
              <w:pStyle w:val="NormalWeb"/>
              <w:spacing w:before="180" w:beforeAutospacing="0" w:after="180" w:afterAutospacing="0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78%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5CDCC79" w14:textId="77777777" w:rsidR="00EC27EA" w:rsidRDefault="00EC27EA">
            <w:pPr>
              <w:pStyle w:val="NormalWeb"/>
              <w:spacing w:before="180" w:beforeAutospacing="0" w:after="180" w:afterAutospacing="0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80%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329F94D" w14:textId="77777777" w:rsidR="00EC27EA" w:rsidRDefault="00EC27EA">
            <w:pPr>
              <w:pStyle w:val="NormalWeb"/>
              <w:spacing w:before="180" w:beforeAutospacing="0" w:after="180" w:afterAutospacing="0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83%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C4DD36B" w14:textId="77777777" w:rsidR="00EC27EA" w:rsidRDefault="00EC27EA">
            <w:pPr>
              <w:pStyle w:val="NormalWeb"/>
              <w:spacing w:before="180" w:beforeAutospacing="0" w:after="180" w:afterAutospacing="0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88%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0B47E8D" w14:textId="77777777" w:rsidR="00EC27EA" w:rsidRDefault="00EC27EA">
            <w:pPr>
              <w:pStyle w:val="NormalWeb"/>
              <w:spacing w:before="180" w:beforeAutospacing="0" w:after="180" w:afterAutospacing="0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90%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767900E" w14:textId="77777777" w:rsidR="00EC27EA" w:rsidRDefault="00EC27EA">
            <w:pPr>
              <w:pStyle w:val="NormalWeb"/>
              <w:spacing w:before="180" w:beforeAutospacing="0" w:after="180" w:afterAutospacing="0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93%</w:t>
            </w:r>
          </w:p>
        </w:tc>
      </w:tr>
      <w:tr w:rsidR="00EC27EA" w14:paraId="280326B9" w14:textId="77777777" w:rsidTr="00EC27EA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2E16DF1" w14:textId="77777777" w:rsidR="00EC27EA" w:rsidRDefault="00EC27EA">
            <w:pPr>
              <w:pStyle w:val="NormalWeb"/>
              <w:spacing w:before="180" w:beforeAutospacing="0" w:after="180" w:afterAutospacing="0"/>
              <w:rPr>
                <w:rFonts w:ascii="Lato" w:hAnsi="Lato"/>
                <w:color w:val="000000"/>
              </w:rPr>
            </w:pPr>
            <w:r>
              <w:rPr>
                <w:rStyle w:val="Strong"/>
                <w:rFonts w:ascii="Lato" w:hAnsi="Lato"/>
                <w:color w:val="000000"/>
              </w:rPr>
              <w:t>Grade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D439C4E" w14:textId="77777777" w:rsidR="00EC27EA" w:rsidRDefault="00EC27EA">
            <w:pPr>
              <w:pStyle w:val="NormalWeb"/>
              <w:spacing w:before="180" w:beforeAutospacing="0" w:after="180" w:afterAutospacing="0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F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5D02971" w14:textId="77777777" w:rsidR="00EC27EA" w:rsidRDefault="00EC27EA">
            <w:pPr>
              <w:pStyle w:val="NormalWeb"/>
              <w:spacing w:before="180" w:beforeAutospacing="0" w:after="180" w:afterAutospacing="0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D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DD28401" w14:textId="77777777" w:rsidR="00EC27EA" w:rsidRDefault="00EC27EA">
            <w:pPr>
              <w:pStyle w:val="NormalWeb"/>
              <w:spacing w:before="180" w:beforeAutospacing="0" w:after="180" w:afterAutospacing="0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C-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01EFDCB" w14:textId="77777777" w:rsidR="00EC27EA" w:rsidRDefault="00EC27EA">
            <w:pPr>
              <w:pStyle w:val="NormalWeb"/>
              <w:spacing w:before="180" w:beforeAutospacing="0" w:after="180" w:afterAutospacing="0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C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FFB3015" w14:textId="77777777" w:rsidR="00EC27EA" w:rsidRDefault="00EC27EA">
            <w:pPr>
              <w:pStyle w:val="NormalWeb"/>
              <w:spacing w:before="180" w:beforeAutospacing="0" w:after="180" w:afterAutospacing="0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C+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2707F93" w14:textId="77777777" w:rsidR="00EC27EA" w:rsidRDefault="00EC27EA">
            <w:pPr>
              <w:pStyle w:val="NormalWeb"/>
              <w:spacing w:before="180" w:beforeAutospacing="0" w:after="180" w:afterAutospacing="0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B-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0DB249D" w14:textId="77777777" w:rsidR="00EC27EA" w:rsidRDefault="00EC27EA">
            <w:pPr>
              <w:pStyle w:val="NormalWeb"/>
              <w:spacing w:before="180" w:beforeAutospacing="0" w:after="180" w:afterAutospacing="0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B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2185854" w14:textId="77777777" w:rsidR="00EC27EA" w:rsidRDefault="00EC27EA">
            <w:pPr>
              <w:pStyle w:val="NormalWeb"/>
              <w:spacing w:before="180" w:beforeAutospacing="0" w:after="180" w:afterAutospacing="0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B+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B015852" w14:textId="77777777" w:rsidR="00EC27EA" w:rsidRDefault="00EC27EA">
            <w:pPr>
              <w:pStyle w:val="NormalWeb"/>
              <w:spacing w:before="180" w:beforeAutospacing="0" w:after="180" w:afterAutospacing="0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A-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DA61868" w14:textId="77777777" w:rsidR="00EC27EA" w:rsidRDefault="00EC27EA">
            <w:pPr>
              <w:pStyle w:val="NormalWeb"/>
              <w:spacing w:before="180" w:beforeAutospacing="0" w:after="180" w:afterAutospacing="0"/>
              <w:rPr>
                <w:rFonts w:ascii="Lato" w:hAnsi="Lato"/>
                <w:color w:val="000000"/>
              </w:rPr>
            </w:pPr>
            <w:r>
              <w:rPr>
                <w:rFonts w:ascii="Lato" w:hAnsi="Lato"/>
                <w:color w:val="000000"/>
              </w:rPr>
              <w:t>A</w:t>
            </w:r>
          </w:p>
        </w:tc>
      </w:tr>
    </w:tbl>
    <w:p w14:paraId="1BF151FD" w14:textId="77777777" w:rsidR="00EC27EA" w:rsidRDefault="00EC27EA" w:rsidP="00EC27EA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ind w:left="1095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use the standard grade map.</w:t>
      </w:r>
    </w:p>
    <w:p w14:paraId="13E31507" w14:textId="55C1C012" w:rsidR="00EC27EA" w:rsidRDefault="00EC27EA" w:rsidP="00EC27EA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ind w:left="1095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lastRenderedPageBreak/>
        <w:t>Make to verify entered data.</w:t>
      </w:r>
    </w:p>
    <w:p w14:paraId="04F26795" w14:textId="065CC5CA" w:rsidR="00EC27EA" w:rsidRDefault="00EC27EA" w:rsidP="00EC27EA">
      <w:pPr>
        <w:shd w:val="clear" w:color="auto" w:fill="FFFFFF"/>
        <w:spacing w:before="100" w:beforeAutospacing="1" w:after="100" w:afterAutospacing="1"/>
        <w:ind w:left="735"/>
        <w:rPr>
          <w:rFonts w:ascii="Lato" w:hAnsi="Lato"/>
          <w:color w:val="000000"/>
        </w:rPr>
      </w:pPr>
    </w:p>
    <w:p w14:paraId="44E00B82" w14:textId="57ACFD54" w:rsidR="000223F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Style w:val="Strong"/>
          <w:rFonts w:ascii="Lato" w:hAnsi="Lato"/>
          <w:color w:val="000000"/>
        </w:rPr>
      </w:pPr>
      <w:r>
        <w:rPr>
          <w:rStyle w:val="Strong"/>
          <w:rFonts w:ascii="Lato" w:hAnsi="Lato"/>
          <w:color w:val="000000"/>
        </w:rPr>
        <w:t>For example</w:t>
      </w:r>
      <w:r w:rsidR="00E679FA">
        <w:rPr>
          <w:rStyle w:val="Strong"/>
          <w:rFonts w:ascii="Lato" w:hAnsi="Lato"/>
          <w:color w:val="000000"/>
        </w:rPr>
        <w:t>,</w:t>
      </w:r>
      <w:r>
        <w:rPr>
          <w:rStyle w:val="Strong"/>
          <w:rFonts w:ascii="Lato" w:hAnsi="Lato"/>
          <w:color w:val="000000"/>
        </w:rPr>
        <w:t xml:space="preserve"> you can use this s</w:t>
      </w:r>
      <w:r w:rsidR="00E679FA">
        <w:rPr>
          <w:rStyle w:val="Strong"/>
          <w:rFonts w:ascii="Lato" w:hAnsi="Lato"/>
          <w:color w:val="000000"/>
        </w:rPr>
        <w:t>enior</w:t>
      </w:r>
      <w:r w:rsidR="000223FA">
        <w:rPr>
          <w:rStyle w:val="Strong"/>
          <w:rFonts w:ascii="Lato" w:hAnsi="Lato"/>
          <w:color w:val="000000"/>
        </w:rPr>
        <w:t xml:space="preserve"> at the run time to give a clue to the user </w:t>
      </w:r>
      <w:r w:rsidR="00E679FA">
        <w:rPr>
          <w:rStyle w:val="Strong"/>
          <w:rFonts w:ascii="Lato" w:hAnsi="Lato"/>
          <w:color w:val="000000"/>
        </w:rPr>
        <w:t>o</w:t>
      </w:r>
      <w:r w:rsidR="000223FA">
        <w:rPr>
          <w:rStyle w:val="Strong"/>
          <w:rFonts w:ascii="Lato" w:hAnsi="Lato"/>
          <w:color w:val="000000"/>
        </w:rPr>
        <w:t>n how to deal with your program</w:t>
      </w:r>
    </w:p>
    <w:p w14:paraId="72B34A82" w14:textId="77777777" w:rsidR="000223FA" w:rsidRDefault="000223FA" w:rsidP="00EC27EA">
      <w:pPr>
        <w:pStyle w:val="NormalWeb"/>
        <w:shd w:val="clear" w:color="auto" w:fill="FFFFFF"/>
        <w:spacing w:before="180" w:beforeAutospacing="0" w:after="180" w:afterAutospacing="0"/>
        <w:rPr>
          <w:rStyle w:val="Strong"/>
          <w:rFonts w:ascii="Lato" w:hAnsi="Lato"/>
          <w:color w:val="000000"/>
        </w:rPr>
      </w:pPr>
    </w:p>
    <w:p w14:paraId="09AA7747" w14:textId="62264F0B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Style w:val="Strong"/>
          <w:rFonts w:ascii="Lato" w:hAnsi="Lato"/>
          <w:color w:val="000000"/>
        </w:rPr>
        <w:t>The dialog during run time</w:t>
      </w:r>
      <w:r>
        <w:rPr>
          <w:rFonts w:ascii="Lato" w:hAnsi="Lato"/>
          <w:color w:val="000000"/>
        </w:rPr>
        <w:t>:</w:t>
      </w:r>
    </w:p>
    <w:p w14:paraId="6BAE8813" w14:textId="7EDA59AB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 w:rsidRPr="000223FA">
        <w:rPr>
          <w:rFonts w:ascii="Lato" w:hAnsi="Lato"/>
          <w:color w:val="ED7D31" w:themeColor="accent2"/>
        </w:rPr>
        <w:t>Please enter the value of midTerm1</w:t>
      </w:r>
      <w:r>
        <w:rPr>
          <w:rFonts w:ascii="Lato" w:hAnsi="Lato"/>
          <w:color w:val="000000"/>
        </w:rPr>
        <w:t xml:space="preserve">: </w:t>
      </w:r>
      <w:r w:rsidR="000223FA">
        <w:rPr>
          <w:rFonts w:ascii="Lato" w:hAnsi="Lato"/>
          <w:color w:val="000000"/>
        </w:rPr>
        <w:t xml:space="preserve"> User should enter the expected value </w:t>
      </w:r>
    </w:p>
    <w:p w14:paraId="21A74454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  <w:u w:val="single"/>
        </w:rPr>
        <w:t>Do the same thing with the other variables.</w:t>
      </w:r>
    </w:p>
    <w:p w14:paraId="28F51512" w14:textId="19AEE571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 </w:t>
      </w:r>
    </w:p>
    <w:p w14:paraId="65A4DE50" w14:textId="7A1D269F" w:rsidR="000223FA" w:rsidRDefault="000223F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 xml:space="preserve">In terms of the result that </w:t>
      </w:r>
      <w:r w:rsidR="00E679FA">
        <w:rPr>
          <w:rFonts w:ascii="Lato" w:hAnsi="Lato"/>
          <w:color w:val="000000"/>
        </w:rPr>
        <w:t xml:space="preserve">the </w:t>
      </w:r>
      <w:r>
        <w:rPr>
          <w:rFonts w:ascii="Lato" w:hAnsi="Lato"/>
          <w:color w:val="000000"/>
        </w:rPr>
        <w:t xml:space="preserve">program will deliver to the user (It is based on the total </w:t>
      </w:r>
      <w:proofErr w:type="spellStart"/>
      <w:r>
        <w:rPr>
          <w:rFonts w:ascii="Lato" w:hAnsi="Lato"/>
          <w:color w:val="000000"/>
        </w:rPr>
        <w:t>gare</w:t>
      </w:r>
      <w:proofErr w:type="spellEnd"/>
      <w:r>
        <w:rPr>
          <w:rFonts w:ascii="Lato" w:hAnsi="Lato"/>
          <w:color w:val="000000"/>
        </w:rPr>
        <w:t xml:space="preserve"> that c</w:t>
      </w:r>
      <w:r w:rsidR="00E679FA">
        <w:rPr>
          <w:rFonts w:ascii="Lato" w:hAnsi="Lato"/>
          <w:color w:val="000000"/>
        </w:rPr>
        <w:t>alcula</w:t>
      </w:r>
      <w:r>
        <w:rPr>
          <w:rFonts w:ascii="Lato" w:hAnsi="Lato"/>
          <w:color w:val="000000"/>
        </w:rPr>
        <w:t xml:space="preserve">ted from </w:t>
      </w:r>
      <w:r w:rsidRPr="000223FA">
        <w:rPr>
          <w:rFonts w:ascii="Lato" w:hAnsi="Lato"/>
          <w:b/>
          <w:bCs/>
          <w:i/>
          <w:iCs/>
          <w:color w:val="ED7D31" w:themeColor="accent2"/>
        </w:rPr>
        <w:t>grade</w:t>
      </w:r>
      <w:r w:rsidRPr="000223FA">
        <w:rPr>
          <w:rFonts w:ascii="Lato" w:hAnsi="Lato"/>
          <w:color w:val="ED7D31" w:themeColor="accent2"/>
        </w:rPr>
        <w:t> </w:t>
      </w:r>
      <w:r>
        <w:rPr>
          <w:rStyle w:val="Strong"/>
          <w:rFonts w:ascii="Lato" w:hAnsi="Lato"/>
          <w:color w:val="000000"/>
        </w:rPr>
        <w:t>= </w:t>
      </w:r>
      <w:r>
        <w:rPr>
          <w:rFonts w:ascii="Lato" w:hAnsi="Lato"/>
          <w:color w:val="000000"/>
        </w:rPr>
        <w:t>midTerm1+midTerm2+finalExam+</w:t>
      </w:r>
      <w:proofErr w:type="gramStart"/>
      <w:r>
        <w:rPr>
          <w:rFonts w:ascii="Lato" w:hAnsi="Lato"/>
          <w:color w:val="000000"/>
        </w:rPr>
        <w:t>assignments )</w:t>
      </w:r>
      <w:proofErr w:type="gramEnd"/>
    </w:p>
    <w:p w14:paraId="5D36231D" w14:textId="4B5F9813" w:rsidR="00EC27EA" w:rsidRDefault="000223FA" w:rsidP="000223F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</w:rPr>
      </w:pPr>
      <w:r>
        <w:rPr>
          <w:rFonts w:ascii="Lato" w:hAnsi="Lato"/>
          <w:color w:val="000000"/>
        </w:rPr>
        <w:t>For example</w:t>
      </w:r>
      <w:r w:rsidR="00E679FA">
        <w:rPr>
          <w:rFonts w:ascii="Lato" w:hAnsi="Lato"/>
          <w:color w:val="000000"/>
        </w:rPr>
        <w:t>,</w:t>
      </w:r>
      <w:r>
        <w:rPr>
          <w:rFonts w:ascii="Lato" w:hAnsi="Lato"/>
          <w:color w:val="000000"/>
        </w:rPr>
        <w:t xml:space="preserve"> if the grade is 95 the program should print </w:t>
      </w:r>
      <w:r w:rsidR="00EC27EA" w:rsidRPr="000223FA">
        <w:rPr>
          <w:rFonts w:ascii="Lato" w:hAnsi="Lato"/>
          <w:color w:val="ED7D31" w:themeColor="accent2"/>
        </w:rPr>
        <w:t xml:space="preserve">Total= 95 and the Grade is </w:t>
      </w:r>
      <w:r w:rsidR="00EC27EA" w:rsidRPr="000223FA">
        <w:rPr>
          <w:rFonts w:ascii="Lato" w:hAnsi="Lato"/>
        </w:rPr>
        <w:t>A</w:t>
      </w:r>
      <w:r w:rsidRPr="000223FA">
        <w:rPr>
          <w:rFonts w:ascii="Lato" w:hAnsi="Lato"/>
        </w:rPr>
        <w:t xml:space="preserve"> on the console (Screen)</w:t>
      </w:r>
    </w:p>
    <w:p w14:paraId="79780222" w14:textId="0BF6C00D" w:rsidR="000223FA" w:rsidRDefault="000223FA" w:rsidP="000223F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</w:rPr>
      </w:pPr>
    </w:p>
    <w:p w14:paraId="14326334" w14:textId="6C7B591C" w:rsidR="000223FA" w:rsidRPr="000223FA" w:rsidRDefault="000223FA" w:rsidP="000223F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</w:rPr>
      </w:pPr>
      <w:r>
        <w:rPr>
          <w:rFonts w:ascii="Lato" w:hAnsi="Lato"/>
        </w:rPr>
        <w:t>Then the program should as the user if he/she wants to calculate an</w:t>
      </w:r>
      <w:r w:rsidR="00E679FA">
        <w:rPr>
          <w:rFonts w:ascii="Lato" w:hAnsi="Lato"/>
        </w:rPr>
        <w:t>o</w:t>
      </w:r>
      <w:r>
        <w:rPr>
          <w:rFonts w:ascii="Lato" w:hAnsi="Lato"/>
        </w:rPr>
        <w:t>ther grade.</w:t>
      </w:r>
    </w:p>
    <w:p w14:paraId="00EDE5A2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Do you want to execute again? [Y/N]</w:t>
      </w:r>
    </w:p>
    <w:p w14:paraId="418F2003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Y</w:t>
      </w:r>
    </w:p>
    <w:p w14:paraId="2ACBFAB8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Please enter the value of midTerm1: 10</w:t>
      </w:r>
    </w:p>
    <w:p w14:paraId="6E5E2BCC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Do the same thing with the other variables.</w:t>
      </w:r>
    </w:p>
    <w:p w14:paraId="2DC331D6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 </w:t>
      </w:r>
    </w:p>
    <w:p w14:paraId="345BBAFB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Total= 75 and the Grade is B</w:t>
      </w:r>
    </w:p>
    <w:p w14:paraId="3E20F9AA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Do you want to execute again? [Y/N]</w:t>
      </w:r>
    </w:p>
    <w:p w14:paraId="1216B75E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N</w:t>
      </w:r>
    </w:p>
    <w:p w14:paraId="0C854501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Goodbye!</w:t>
      </w:r>
    </w:p>
    <w:p w14:paraId="6FB4DF26" w14:textId="608163D1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 </w:t>
      </w:r>
    </w:p>
    <w:p w14:paraId="5EDF3C8A" w14:textId="35225E63" w:rsidR="000D1BBA" w:rsidRDefault="000D1BB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</w:p>
    <w:p w14:paraId="028BD728" w14:textId="49C9CF2E" w:rsidR="000D1BBA" w:rsidRDefault="000D1BB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</w:p>
    <w:p w14:paraId="5E1DF3A6" w14:textId="77777777" w:rsidR="000D1BBA" w:rsidRDefault="000D1BB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</w:p>
    <w:p w14:paraId="08E19FF5" w14:textId="77777777" w:rsidR="00EC27EA" w:rsidRP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Style w:val="Strong"/>
          <w:color w:val="ED7D31" w:themeColor="accent2"/>
          <w:sz w:val="32"/>
          <w:szCs w:val="32"/>
        </w:rPr>
      </w:pPr>
      <w:r w:rsidRPr="00EC27EA">
        <w:rPr>
          <w:rStyle w:val="Strong"/>
          <w:rFonts w:ascii="Lato" w:hAnsi="Lato"/>
          <w:color w:val="ED7D31" w:themeColor="accent2"/>
          <w:sz w:val="32"/>
          <w:szCs w:val="32"/>
        </w:rPr>
        <w:lastRenderedPageBreak/>
        <w:t>Project 2: [10 Points]</w:t>
      </w:r>
    </w:p>
    <w:p w14:paraId="52C223E3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Write a complete Java program called </w:t>
      </w:r>
      <w:proofErr w:type="spellStart"/>
      <w:r>
        <w:rPr>
          <w:rStyle w:val="Strong"/>
          <w:rFonts w:ascii="Lato" w:hAnsi="Lato"/>
          <w:color w:val="000000"/>
        </w:rPr>
        <w:t>MyFactorial</w:t>
      </w:r>
      <w:proofErr w:type="spellEnd"/>
      <w:r>
        <w:rPr>
          <w:rFonts w:ascii="Lato" w:hAnsi="Lato"/>
          <w:color w:val="000000"/>
        </w:rPr>
        <w:t> that finds the factorial of a positive integer Y. Such that Y is entered by the User.</w:t>
      </w:r>
    </w:p>
    <w:p w14:paraId="7CE7A9E8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proofErr w:type="gramStart"/>
      <w:r>
        <w:rPr>
          <w:rStyle w:val="Strong"/>
          <w:rFonts w:ascii="Lato" w:hAnsi="Lato"/>
          <w:color w:val="000000"/>
        </w:rPr>
        <w:t>Y!=</w:t>
      </w:r>
      <w:proofErr w:type="gramEnd"/>
      <w:r>
        <w:rPr>
          <w:rStyle w:val="Strong"/>
          <w:rFonts w:ascii="Lato" w:hAnsi="Lato"/>
          <w:color w:val="000000"/>
        </w:rPr>
        <w:t xml:space="preserve"> Y* (Y-1) * (Y-2)* ……….. * 3 * 2* 1</w:t>
      </w:r>
    </w:p>
    <w:p w14:paraId="5E6E1F71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 </w:t>
      </w:r>
    </w:p>
    <w:p w14:paraId="41B91D20" w14:textId="77777777" w:rsidR="00EC27EA" w:rsidRPr="000D1BB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Style w:val="Strong"/>
          <w:color w:val="ED7D31" w:themeColor="accent2"/>
          <w:sz w:val="32"/>
          <w:szCs w:val="32"/>
        </w:rPr>
      </w:pPr>
      <w:r w:rsidRPr="000D1BBA">
        <w:rPr>
          <w:rStyle w:val="Strong"/>
          <w:rFonts w:ascii="Lato" w:hAnsi="Lato"/>
          <w:color w:val="ED7D31" w:themeColor="accent2"/>
          <w:sz w:val="32"/>
          <w:szCs w:val="32"/>
        </w:rPr>
        <w:t>Project 3: [10 Points]. Mathematical Function.</w:t>
      </w:r>
    </w:p>
    <w:p w14:paraId="759F1DC1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Write a Java program that determines and displays the values of a single variable mathematical function for a set of values over any specified interval [a-b]. </w:t>
      </w:r>
    </w:p>
    <w:p w14:paraId="744559BD" w14:textId="08CC8721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Example:  You want to know the values of the following function for x between a=</w:t>
      </w:r>
      <w:r w:rsidR="00E70C5F">
        <w:rPr>
          <w:rFonts w:ascii="Lato" w:hAnsi="Lato"/>
          <w:color w:val="000000"/>
        </w:rPr>
        <w:t>4</w:t>
      </w:r>
      <w:r>
        <w:rPr>
          <w:rFonts w:ascii="Lato" w:hAnsi="Lato"/>
          <w:color w:val="000000"/>
        </w:rPr>
        <w:t xml:space="preserve"> and b=</w:t>
      </w:r>
      <w:r w:rsidR="00E70C5F">
        <w:rPr>
          <w:rFonts w:ascii="Lato" w:hAnsi="Lato"/>
          <w:color w:val="000000"/>
        </w:rPr>
        <w:t>15</w:t>
      </w:r>
      <w:r>
        <w:rPr>
          <w:rFonts w:ascii="Lato" w:hAnsi="Lato"/>
          <w:color w:val="000000"/>
        </w:rPr>
        <w:t>:</w:t>
      </w:r>
    </w:p>
    <w:p w14:paraId="2390A5C4" w14:textId="2952D575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Style w:val="Strong"/>
          <w:rFonts w:ascii="Lato" w:hAnsi="Lato"/>
          <w:color w:val="000000"/>
        </w:rPr>
        <w:t xml:space="preserve">y = </w:t>
      </w:r>
      <w:r w:rsidR="00E70C5F">
        <w:rPr>
          <w:rStyle w:val="Strong"/>
          <w:rFonts w:ascii="Lato" w:hAnsi="Lato"/>
          <w:color w:val="000000"/>
        </w:rPr>
        <w:t>7</w:t>
      </w:r>
      <w:r>
        <w:rPr>
          <w:rStyle w:val="Strong"/>
          <w:rFonts w:ascii="Lato" w:hAnsi="Lato"/>
          <w:color w:val="000000"/>
        </w:rPr>
        <w:t>x</w:t>
      </w:r>
      <w:r w:rsidR="00E70C5F">
        <w:rPr>
          <w:rStyle w:val="Strong"/>
          <w:rFonts w:ascii="Lato" w:hAnsi="Lato"/>
          <w:color w:val="000000"/>
          <w:sz w:val="18"/>
          <w:szCs w:val="18"/>
          <w:vertAlign w:val="superscript"/>
        </w:rPr>
        <w:t>2</w:t>
      </w:r>
      <w:r>
        <w:rPr>
          <w:rStyle w:val="Strong"/>
          <w:rFonts w:ascii="Lato" w:hAnsi="Lato"/>
          <w:color w:val="000000"/>
        </w:rPr>
        <w:t xml:space="preserve"> + </w:t>
      </w:r>
      <w:r w:rsidR="00E70C5F">
        <w:rPr>
          <w:rStyle w:val="Strong"/>
          <w:rFonts w:ascii="Lato" w:hAnsi="Lato"/>
          <w:color w:val="000000"/>
        </w:rPr>
        <w:t>4</w:t>
      </w:r>
      <w:r>
        <w:rPr>
          <w:rStyle w:val="Strong"/>
          <w:rFonts w:ascii="Lato" w:hAnsi="Lato"/>
          <w:color w:val="000000"/>
        </w:rPr>
        <w:t xml:space="preserve">x - </w:t>
      </w:r>
      <w:r w:rsidR="00E70C5F">
        <w:rPr>
          <w:rStyle w:val="Strong"/>
          <w:rFonts w:ascii="Lato" w:hAnsi="Lato"/>
          <w:color w:val="000000"/>
        </w:rPr>
        <w:t>4</w:t>
      </w:r>
    </w:p>
    <w:p w14:paraId="7F341EA6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Style w:val="Strong"/>
          <w:rFonts w:ascii="Lato" w:hAnsi="Lato"/>
          <w:color w:val="000000"/>
        </w:rPr>
        <w:t>Dialog</w:t>
      </w:r>
      <w:r>
        <w:rPr>
          <w:rFonts w:ascii="Lato" w:hAnsi="Lato"/>
          <w:color w:val="000000"/>
        </w:rPr>
        <w:t>:</w:t>
      </w:r>
    </w:p>
    <w:p w14:paraId="0D88CD54" w14:textId="13456531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 xml:space="preserve">Please enter values of a and b ---&gt; </w:t>
      </w:r>
      <w:r w:rsidR="00E70C5F">
        <w:rPr>
          <w:rFonts w:ascii="Lato" w:hAnsi="Lato"/>
          <w:color w:val="000000"/>
        </w:rPr>
        <w:t>4</w:t>
      </w:r>
      <w:r>
        <w:rPr>
          <w:rFonts w:ascii="Lato" w:hAnsi="Lato"/>
          <w:color w:val="000000"/>
        </w:rPr>
        <w:t xml:space="preserve">      </w:t>
      </w:r>
      <w:r w:rsidR="00E70C5F">
        <w:rPr>
          <w:rFonts w:ascii="Lato" w:hAnsi="Lato"/>
          <w:color w:val="000000"/>
        </w:rPr>
        <w:t>15</w:t>
      </w:r>
    </w:p>
    <w:p w14:paraId="6847D467" w14:textId="601F76C5" w:rsidR="00E70C5F" w:rsidRDefault="00E70C5F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 xml:space="preserve">The result on the screen should be like this </w:t>
      </w:r>
    </w:p>
    <w:p w14:paraId="5439CF47" w14:textId="7F91069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x value                                y value</w:t>
      </w:r>
    </w:p>
    <w:p w14:paraId="48D1C6BC" w14:textId="0D994630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--------                                 --------</w:t>
      </w:r>
    </w:p>
    <w:p w14:paraId="691EFC6A" w14:textId="0AB9426B" w:rsidR="00E70C5F" w:rsidRPr="00E70C5F" w:rsidRDefault="00E70C5F" w:rsidP="00E70C5F">
      <w:pPr>
        <w:pStyle w:val="NormalWeb"/>
        <w:shd w:val="clear" w:color="auto" w:fill="FFFFFF"/>
        <w:spacing w:before="180" w:after="180"/>
        <w:rPr>
          <w:rFonts w:ascii="Lato" w:hAnsi="Lato"/>
          <w:color w:val="000000"/>
        </w:rPr>
      </w:pPr>
      <w:r w:rsidRPr="00E70C5F">
        <w:rPr>
          <w:rFonts w:ascii="Lato" w:hAnsi="Lato"/>
          <w:color w:val="000000"/>
        </w:rPr>
        <w:t>4</w:t>
      </w:r>
      <w:r w:rsidRPr="00E70C5F">
        <w:rPr>
          <w:rFonts w:ascii="Lato" w:hAnsi="Lato"/>
          <w:color w:val="000000"/>
        </w:rPr>
        <w:tab/>
      </w:r>
      <w:r>
        <w:rPr>
          <w:rFonts w:ascii="Lato" w:hAnsi="Lato"/>
          <w:color w:val="000000"/>
        </w:rPr>
        <w:tab/>
      </w:r>
      <w:r>
        <w:rPr>
          <w:rFonts w:ascii="Lato" w:hAnsi="Lato"/>
          <w:color w:val="000000"/>
        </w:rPr>
        <w:tab/>
      </w:r>
      <w:r>
        <w:rPr>
          <w:rFonts w:ascii="Lato" w:hAnsi="Lato"/>
          <w:color w:val="000000"/>
        </w:rPr>
        <w:tab/>
      </w:r>
      <w:r w:rsidRPr="00E70C5F">
        <w:rPr>
          <w:rFonts w:ascii="Lato" w:hAnsi="Lato"/>
          <w:color w:val="000000"/>
        </w:rPr>
        <w:t>124</w:t>
      </w:r>
    </w:p>
    <w:p w14:paraId="64C669FD" w14:textId="45BD208A" w:rsidR="00E70C5F" w:rsidRPr="00E70C5F" w:rsidRDefault="00E70C5F" w:rsidP="00E70C5F">
      <w:pPr>
        <w:pStyle w:val="NormalWeb"/>
        <w:shd w:val="clear" w:color="auto" w:fill="FFFFFF"/>
        <w:spacing w:before="180" w:after="180"/>
        <w:rPr>
          <w:rFonts w:ascii="Lato" w:hAnsi="Lato"/>
          <w:color w:val="000000"/>
        </w:rPr>
      </w:pPr>
      <w:r w:rsidRPr="00E70C5F">
        <w:rPr>
          <w:rFonts w:ascii="Lato" w:hAnsi="Lato"/>
          <w:color w:val="000000"/>
        </w:rPr>
        <w:t>5</w:t>
      </w:r>
      <w:r w:rsidRPr="00E70C5F">
        <w:rPr>
          <w:rFonts w:ascii="Lato" w:hAnsi="Lato"/>
          <w:color w:val="000000"/>
        </w:rPr>
        <w:tab/>
      </w:r>
      <w:r>
        <w:rPr>
          <w:rFonts w:ascii="Lato" w:hAnsi="Lato"/>
          <w:color w:val="000000"/>
        </w:rPr>
        <w:tab/>
      </w:r>
      <w:r>
        <w:rPr>
          <w:rFonts w:ascii="Lato" w:hAnsi="Lato"/>
          <w:color w:val="000000"/>
        </w:rPr>
        <w:tab/>
      </w:r>
      <w:r>
        <w:rPr>
          <w:rFonts w:ascii="Lato" w:hAnsi="Lato"/>
          <w:color w:val="000000"/>
        </w:rPr>
        <w:tab/>
      </w:r>
      <w:r w:rsidRPr="00E70C5F">
        <w:rPr>
          <w:rFonts w:ascii="Lato" w:hAnsi="Lato"/>
          <w:color w:val="000000"/>
        </w:rPr>
        <w:t>191</w:t>
      </w:r>
    </w:p>
    <w:p w14:paraId="2ADCF5F0" w14:textId="7B29C195" w:rsidR="00E70C5F" w:rsidRDefault="00E70C5F" w:rsidP="00E70C5F">
      <w:pPr>
        <w:pStyle w:val="NormalWeb"/>
        <w:shd w:val="clear" w:color="auto" w:fill="FFFFFF"/>
        <w:spacing w:before="180" w:after="180"/>
        <w:rPr>
          <w:rFonts w:ascii="Lato" w:hAnsi="Lato"/>
          <w:color w:val="000000"/>
        </w:rPr>
      </w:pPr>
      <w:r w:rsidRPr="00E70C5F">
        <w:rPr>
          <w:rFonts w:ascii="Lato" w:hAnsi="Lato"/>
          <w:color w:val="000000"/>
        </w:rPr>
        <w:t>6</w:t>
      </w:r>
      <w:r w:rsidRPr="00E70C5F">
        <w:rPr>
          <w:rFonts w:ascii="Lato" w:hAnsi="Lato"/>
          <w:color w:val="000000"/>
        </w:rPr>
        <w:tab/>
      </w:r>
      <w:r>
        <w:rPr>
          <w:rFonts w:ascii="Lato" w:hAnsi="Lato"/>
          <w:color w:val="000000"/>
        </w:rPr>
        <w:tab/>
      </w:r>
      <w:r>
        <w:rPr>
          <w:rFonts w:ascii="Lato" w:hAnsi="Lato"/>
          <w:color w:val="000000"/>
        </w:rPr>
        <w:tab/>
      </w:r>
      <w:r>
        <w:rPr>
          <w:rFonts w:ascii="Lato" w:hAnsi="Lato"/>
          <w:color w:val="000000"/>
        </w:rPr>
        <w:tab/>
      </w:r>
      <w:r w:rsidRPr="00E70C5F">
        <w:rPr>
          <w:rFonts w:ascii="Lato" w:hAnsi="Lato"/>
          <w:color w:val="000000"/>
        </w:rPr>
        <w:t>272</w:t>
      </w:r>
    </w:p>
    <w:p w14:paraId="0BF46DE3" w14:textId="09BA6213" w:rsidR="00E70C5F" w:rsidRDefault="00E70C5F" w:rsidP="00E70C5F">
      <w:pPr>
        <w:pStyle w:val="NormalWeb"/>
        <w:shd w:val="clear" w:color="auto" w:fill="FFFFFF"/>
        <w:spacing w:before="180" w:after="18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.</w:t>
      </w:r>
      <w:r>
        <w:rPr>
          <w:rFonts w:ascii="Lato" w:hAnsi="Lato"/>
          <w:color w:val="000000"/>
        </w:rPr>
        <w:tab/>
      </w:r>
      <w:r>
        <w:rPr>
          <w:rFonts w:ascii="Lato" w:hAnsi="Lato"/>
          <w:color w:val="000000"/>
        </w:rPr>
        <w:tab/>
      </w:r>
      <w:r>
        <w:rPr>
          <w:rFonts w:ascii="Lato" w:hAnsi="Lato"/>
          <w:color w:val="000000"/>
        </w:rPr>
        <w:tab/>
      </w:r>
      <w:r>
        <w:rPr>
          <w:rFonts w:ascii="Lato" w:hAnsi="Lato"/>
          <w:color w:val="000000"/>
        </w:rPr>
        <w:tab/>
        <w:t>.</w:t>
      </w:r>
    </w:p>
    <w:p w14:paraId="4E51251B" w14:textId="3F393EFC" w:rsidR="00E70C5F" w:rsidRPr="00E70C5F" w:rsidRDefault="00E70C5F" w:rsidP="00E70C5F">
      <w:pPr>
        <w:pStyle w:val="NormalWeb"/>
        <w:shd w:val="clear" w:color="auto" w:fill="FFFFFF"/>
        <w:spacing w:before="180" w:after="18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.</w:t>
      </w:r>
      <w:r>
        <w:rPr>
          <w:rFonts w:ascii="Lato" w:hAnsi="Lato"/>
          <w:color w:val="000000"/>
        </w:rPr>
        <w:tab/>
      </w:r>
      <w:r>
        <w:rPr>
          <w:rFonts w:ascii="Lato" w:hAnsi="Lato"/>
          <w:color w:val="000000"/>
        </w:rPr>
        <w:tab/>
      </w:r>
      <w:r>
        <w:rPr>
          <w:rFonts w:ascii="Lato" w:hAnsi="Lato"/>
          <w:color w:val="000000"/>
        </w:rPr>
        <w:tab/>
      </w:r>
      <w:r>
        <w:rPr>
          <w:rFonts w:ascii="Lato" w:hAnsi="Lato"/>
          <w:color w:val="000000"/>
        </w:rPr>
        <w:tab/>
        <w:t>.</w:t>
      </w:r>
    </w:p>
    <w:p w14:paraId="4B4A3F24" w14:textId="11A436FE" w:rsidR="00E70C5F" w:rsidRPr="00E70C5F" w:rsidRDefault="00E70C5F" w:rsidP="00E70C5F">
      <w:pPr>
        <w:pStyle w:val="NormalWeb"/>
        <w:shd w:val="clear" w:color="auto" w:fill="FFFFFF"/>
        <w:spacing w:before="180" w:after="180"/>
        <w:rPr>
          <w:rFonts w:ascii="Lato" w:hAnsi="Lato"/>
          <w:color w:val="000000"/>
        </w:rPr>
      </w:pPr>
      <w:r w:rsidRPr="00E70C5F">
        <w:rPr>
          <w:rFonts w:ascii="Lato" w:hAnsi="Lato"/>
          <w:color w:val="000000"/>
        </w:rPr>
        <w:t>13</w:t>
      </w:r>
      <w:r w:rsidRPr="00E70C5F">
        <w:rPr>
          <w:rFonts w:ascii="Lato" w:hAnsi="Lato"/>
          <w:color w:val="000000"/>
        </w:rPr>
        <w:tab/>
      </w:r>
      <w:r>
        <w:rPr>
          <w:rFonts w:ascii="Lato" w:hAnsi="Lato"/>
          <w:color w:val="000000"/>
        </w:rPr>
        <w:tab/>
      </w:r>
      <w:r>
        <w:rPr>
          <w:rFonts w:ascii="Lato" w:hAnsi="Lato"/>
          <w:color w:val="000000"/>
        </w:rPr>
        <w:tab/>
      </w:r>
      <w:r>
        <w:rPr>
          <w:rFonts w:ascii="Lato" w:hAnsi="Lato"/>
          <w:color w:val="000000"/>
        </w:rPr>
        <w:tab/>
      </w:r>
      <w:r w:rsidRPr="00E70C5F">
        <w:rPr>
          <w:rFonts w:ascii="Lato" w:hAnsi="Lato"/>
          <w:color w:val="000000"/>
        </w:rPr>
        <w:t>1231</w:t>
      </w:r>
    </w:p>
    <w:p w14:paraId="7A65243D" w14:textId="6DC64E41" w:rsidR="00E70C5F" w:rsidRPr="00E70C5F" w:rsidRDefault="00E70C5F" w:rsidP="00E70C5F">
      <w:pPr>
        <w:pStyle w:val="NormalWeb"/>
        <w:shd w:val="clear" w:color="auto" w:fill="FFFFFF"/>
        <w:spacing w:before="180" w:after="180"/>
        <w:rPr>
          <w:rFonts w:ascii="Lato" w:hAnsi="Lato"/>
          <w:color w:val="000000"/>
        </w:rPr>
      </w:pPr>
      <w:r w:rsidRPr="00E70C5F">
        <w:rPr>
          <w:rFonts w:ascii="Lato" w:hAnsi="Lato"/>
          <w:color w:val="000000"/>
        </w:rPr>
        <w:t>14</w:t>
      </w:r>
      <w:r w:rsidRPr="00E70C5F">
        <w:rPr>
          <w:rFonts w:ascii="Lato" w:hAnsi="Lato"/>
          <w:color w:val="000000"/>
        </w:rPr>
        <w:tab/>
      </w:r>
      <w:r>
        <w:rPr>
          <w:rFonts w:ascii="Lato" w:hAnsi="Lato"/>
          <w:color w:val="000000"/>
        </w:rPr>
        <w:tab/>
      </w:r>
      <w:r>
        <w:rPr>
          <w:rFonts w:ascii="Lato" w:hAnsi="Lato"/>
          <w:color w:val="000000"/>
        </w:rPr>
        <w:tab/>
      </w:r>
      <w:r>
        <w:rPr>
          <w:rFonts w:ascii="Lato" w:hAnsi="Lato"/>
          <w:color w:val="000000"/>
        </w:rPr>
        <w:tab/>
      </w:r>
      <w:r w:rsidRPr="00E70C5F">
        <w:rPr>
          <w:rFonts w:ascii="Lato" w:hAnsi="Lato"/>
          <w:color w:val="000000"/>
        </w:rPr>
        <w:t>1424</w:t>
      </w:r>
    </w:p>
    <w:p w14:paraId="28AD0B9F" w14:textId="094058DE" w:rsidR="00E70C5F" w:rsidRDefault="00E70C5F" w:rsidP="00E70C5F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 w:rsidRPr="00E70C5F">
        <w:rPr>
          <w:rFonts w:ascii="Lato" w:hAnsi="Lato"/>
          <w:color w:val="000000"/>
        </w:rPr>
        <w:t>15</w:t>
      </w:r>
      <w:r w:rsidRPr="00E70C5F">
        <w:rPr>
          <w:rFonts w:ascii="Lato" w:hAnsi="Lato"/>
          <w:color w:val="000000"/>
        </w:rPr>
        <w:tab/>
      </w:r>
      <w:r>
        <w:rPr>
          <w:rFonts w:ascii="Lato" w:hAnsi="Lato"/>
          <w:color w:val="000000"/>
        </w:rPr>
        <w:tab/>
      </w:r>
      <w:r>
        <w:rPr>
          <w:rFonts w:ascii="Lato" w:hAnsi="Lato"/>
          <w:color w:val="000000"/>
        </w:rPr>
        <w:tab/>
      </w:r>
      <w:r>
        <w:rPr>
          <w:rFonts w:ascii="Lato" w:hAnsi="Lato"/>
          <w:color w:val="000000"/>
        </w:rPr>
        <w:tab/>
      </w:r>
      <w:r w:rsidRPr="00E70C5F">
        <w:rPr>
          <w:rFonts w:ascii="Lato" w:hAnsi="Lato"/>
          <w:color w:val="000000"/>
        </w:rPr>
        <w:t>1631</w:t>
      </w:r>
    </w:p>
    <w:p w14:paraId="4F01C30A" w14:textId="77777777" w:rsidR="00E70C5F" w:rsidRDefault="00E70C5F" w:rsidP="00E70C5F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</w:p>
    <w:p w14:paraId="32206406" w14:textId="11A3ABC8" w:rsidR="00EC27EA" w:rsidRDefault="00EC27EA" w:rsidP="00E70C5F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Style w:val="Strong"/>
          <w:rFonts w:ascii="Lato" w:hAnsi="Lato"/>
          <w:color w:val="000000"/>
        </w:rPr>
        <w:t>Prompt Grading and feedback:</w:t>
      </w:r>
    </w:p>
    <w:p w14:paraId="1FAA1419" w14:textId="77777777" w:rsidR="00EC27EA" w:rsidRDefault="00EC27EA" w:rsidP="00EC27EA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ind w:left="1095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lastRenderedPageBreak/>
        <w:t>Do not wait until the last minute to start working on your assignment.</w:t>
      </w:r>
    </w:p>
    <w:p w14:paraId="5AD1B55C" w14:textId="77777777" w:rsidR="00EC27EA" w:rsidRDefault="00EC27EA" w:rsidP="00EC27EA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ind w:left="1095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Treat it as a real-life project in an industry that needs to be completed within a deadline.</w:t>
      </w:r>
    </w:p>
    <w:p w14:paraId="3A275FB1" w14:textId="77777777" w:rsidR="00EC27EA" w:rsidRDefault="00EC27EA" w:rsidP="00EC27EA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ind w:left="1095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Please submit your work via Canvas. No submission via email.</w:t>
      </w:r>
    </w:p>
    <w:p w14:paraId="138ED7E7" w14:textId="77777777" w:rsidR="00EC27EA" w:rsidRDefault="00EC27EA" w:rsidP="00EC27EA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ind w:left="1095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You will be always welcome to visit me during my office hours or virtual meetings via teams.</w:t>
      </w:r>
    </w:p>
    <w:p w14:paraId="69FD8126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Fonts w:ascii="Lato" w:hAnsi="Lato"/>
          <w:color w:val="000000"/>
        </w:rPr>
        <w:t> </w:t>
      </w:r>
      <w:r>
        <w:rPr>
          <w:rStyle w:val="Emphasis"/>
          <w:rFonts w:ascii="Lato" w:hAnsi="Lato"/>
          <w:b/>
          <w:bCs/>
          <w:color w:val="000000"/>
        </w:rPr>
        <w:t>Sincerely,</w:t>
      </w:r>
    </w:p>
    <w:p w14:paraId="3D506C8A" w14:textId="77777777" w:rsidR="00EC27EA" w:rsidRDefault="00EC27EA" w:rsidP="00EC27EA">
      <w:pPr>
        <w:pStyle w:val="NormalWeb"/>
        <w:shd w:val="clear" w:color="auto" w:fill="FFFFFF"/>
        <w:spacing w:before="180" w:beforeAutospacing="0" w:after="180" w:afterAutospacing="0"/>
        <w:rPr>
          <w:rFonts w:ascii="Lato" w:hAnsi="Lato"/>
          <w:color w:val="000000"/>
        </w:rPr>
      </w:pPr>
      <w:r>
        <w:rPr>
          <w:rStyle w:val="Emphasis"/>
          <w:rFonts w:ascii="Lato" w:hAnsi="Lato"/>
          <w:b/>
          <w:bCs/>
          <w:color w:val="000000"/>
        </w:rPr>
        <w:t>Dr. El-magrous</w:t>
      </w:r>
    </w:p>
    <w:p w14:paraId="06B198BB" w14:textId="77777777" w:rsidR="007306AE" w:rsidRDefault="007306AE" w:rsidP="00EC27EA">
      <w:pPr>
        <w:pStyle w:val="Heading2"/>
      </w:pPr>
    </w:p>
    <w:sectPr w:rsidR="007306A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C51B16" w14:textId="77777777" w:rsidR="00DB3B3A" w:rsidRDefault="00DB3B3A" w:rsidP="000F39C4">
      <w:r>
        <w:separator/>
      </w:r>
    </w:p>
  </w:endnote>
  <w:endnote w:type="continuationSeparator" w:id="0">
    <w:p w14:paraId="7EEECFEB" w14:textId="77777777" w:rsidR="00DB3B3A" w:rsidRDefault="00DB3B3A" w:rsidP="000F39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EE60C" w14:textId="77777777" w:rsidR="00DB3B3A" w:rsidRDefault="00DB3B3A" w:rsidP="000F39C4">
      <w:r>
        <w:separator/>
      </w:r>
    </w:p>
  </w:footnote>
  <w:footnote w:type="continuationSeparator" w:id="0">
    <w:p w14:paraId="4FD719FF" w14:textId="77777777" w:rsidR="00DB3B3A" w:rsidRDefault="00DB3B3A" w:rsidP="000F39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5740A" w14:textId="4BCC6592" w:rsidR="000F39C4" w:rsidRDefault="003105DF" w:rsidP="00B13124">
    <w:pPr>
      <w:pStyle w:val="Header"/>
    </w:pPr>
    <w:r>
      <w:t>CS145</w:t>
    </w:r>
    <w:r w:rsidR="000F39C4">
      <w:t xml:space="preserve">, </w:t>
    </w:r>
    <w:r w:rsidR="00EC27EA">
      <w:t>Spring 2022</w:t>
    </w:r>
    <w:r w:rsidR="000F39C4">
      <w:tab/>
    </w:r>
    <w:r w:rsidR="000F39C4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213CD"/>
    <w:multiLevelType w:val="hybridMultilevel"/>
    <w:tmpl w:val="A7BEA4C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651E9B"/>
    <w:multiLevelType w:val="hybridMultilevel"/>
    <w:tmpl w:val="C87A762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24D20AE"/>
    <w:multiLevelType w:val="multilevel"/>
    <w:tmpl w:val="C8E464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4A22EE2"/>
    <w:multiLevelType w:val="multilevel"/>
    <w:tmpl w:val="9C501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7K0NDEyN7MwNTNU0lEKTi0uzszPAykwNKoFAC7vJr0tAAAA"/>
  </w:docVars>
  <w:rsids>
    <w:rsidRoot w:val="000F39C4"/>
    <w:rsid w:val="000223FA"/>
    <w:rsid w:val="000364B8"/>
    <w:rsid w:val="00040FBA"/>
    <w:rsid w:val="000C5964"/>
    <w:rsid w:val="000D1BBA"/>
    <w:rsid w:val="000D2B2F"/>
    <w:rsid w:val="000F39C4"/>
    <w:rsid w:val="00103853"/>
    <w:rsid w:val="001B4E2D"/>
    <w:rsid w:val="001C5366"/>
    <w:rsid w:val="00207E1E"/>
    <w:rsid w:val="002348A8"/>
    <w:rsid w:val="002430AE"/>
    <w:rsid w:val="00253850"/>
    <w:rsid w:val="002B2F9D"/>
    <w:rsid w:val="002D7AD0"/>
    <w:rsid w:val="002F59FF"/>
    <w:rsid w:val="003105DF"/>
    <w:rsid w:val="00312929"/>
    <w:rsid w:val="00325B4E"/>
    <w:rsid w:val="003551AE"/>
    <w:rsid w:val="00382CAF"/>
    <w:rsid w:val="00392263"/>
    <w:rsid w:val="003A3E52"/>
    <w:rsid w:val="003C0D40"/>
    <w:rsid w:val="00411563"/>
    <w:rsid w:val="00412F4A"/>
    <w:rsid w:val="004B491B"/>
    <w:rsid w:val="004C3B3C"/>
    <w:rsid w:val="00502F68"/>
    <w:rsid w:val="0050421A"/>
    <w:rsid w:val="00512D71"/>
    <w:rsid w:val="00524ADE"/>
    <w:rsid w:val="00533912"/>
    <w:rsid w:val="00535239"/>
    <w:rsid w:val="00542C46"/>
    <w:rsid w:val="00554107"/>
    <w:rsid w:val="005915B3"/>
    <w:rsid w:val="0059735C"/>
    <w:rsid w:val="005D05E8"/>
    <w:rsid w:val="00622FC4"/>
    <w:rsid w:val="00633911"/>
    <w:rsid w:val="00651EFF"/>
    <w:rsid w:val="00655347"/>
    <w:rsid w:val="006D57A9"/>
    <w:rsid w:val="006D619F"/>
    <w:rsid w:val="007306AE"/>
    <w:rsid w:val="008006AE"/>
    <w:rsid w:val="00805BDC"/>
    <w:rsid w:val="00850403"/>
    <w:rsid w:val="00875E4F"/>
    <w:rsid w:val="008B17F1"/>
    <w:rsid w:val="008B71E1"/>
    <w:rsid w:val="008D7C0C"/>
    <w:rsid w:val="008E41EF"/>
    <w:rsid w:val="008F0AAA"/>
    <w:rsid w:val="00900C39"/>
    <w:rsid w:val="00960D3D"/>
    <w:rsid w:val="009E20C5"/>
    <w:rsid w:val="009E78A3"/>
    <w:rsid w:val="00A1025D"/>
    <w:rsid w:val="00A2424F"/>
    <w:rsid w:val="00A457A8"/>
    <w:rsid w:val="00B109F6"/>
    <w:rsid w:val="00B13124"/>
    <w:rsid w:val="00B225DC"/>
    <w:rsid w:val="00B775F9"/>
    <w:rsid w:val="00B90802"/>
    <w:rsid w:val="00BB5434"/>
    <w:rsid w:val="00BE0EFD"/>
    <w:rsid w:val="00BE173B"/>
    <w:rsid w:val="00BF1984"/>
    <w:rsid w:val="00CA072C"/>
    <w:rsid w:val="00CC234D"/>
    <w:rsid w:val="00CE556C"/>
    <w:rsid w:val="00CF7095"/>
    <w:rsid w:val="00D14029"/>
    <w:rsid w:val="00D56CD6"/>
    <w:rsid w:val="00DB3B3A"/>
    <w:rsid w:val="00E10814"/>
    <w:rsid w:val="00E5387D"/>
    <w:rsid w:val="00E61390"/>
    <w:rsid w:val="00E679FA"/>
    <w:rsid w:val="00E70C5F"/>
    <w:rsid w:val="00E70F5D"/>
    <w:rsid w:val="00EC27EA"/>
    <w:rsid w:val="00EE432E"/>
    <w:rsid w:val="00F15E8C"/>
    <w:rsid w:val="00F724EB"/>
    <w:rsid w:val="00F76874"/>
    <w:rsid w:val="00FB26B3"/>
    <w:rsid w:val="00FE3762"/>
    <w:rsid w:val="00FE7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A311B1"/>
  <w15:chartTrackingRefBased/>
  <w15:docId w15:val="{09450F30-74EE-4A16-B559-405BF28FE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39C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7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0C3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semiHidden/>
    <w:unhideWhenUsed/>
    <w:rsid w:val="000F39C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F39C4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0F39C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F39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39C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F39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39C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E730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E730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E730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E73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900C3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F76874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EC27EA"/>
    <w:rPr>
      <w:b/>
      <w:bCs/>
    </w:rPr>
  </w:style>
  <w:style w:type="character" w:styleId="Emphasis">
    <w:name w:val="Emphasis"/>
    <w:basedOn w:val="DefaultParagraphFont"/>
    <w:uiPriority w:val="20"/>
    <w:qFormat/>
    <w:rsid w:val="00EC27E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662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3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</TotalTime>
  <Pages>4</Pages>
  <Words>454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h algadry</dc:creator>
  <cp:keywords/>
  <dc:description/>
  <cp:lastModifiedBy>Ahmed</cp:lastModifiedBy>
  <cp:revision>67</cp:revision>
  <cp:lastPrinted>2022-01-30T21:54:00Z</cp:lastPrinted>
  <dcterms:created xsi:type="dcterms:W3CDTF">2017-02-24T14:03:00Z</dcterms:created>
  <dcterms:modified xsi:type="dcterms:W3CDTF">2022-01-30T21:55:00Z</dcterms:modified>
</cp:coreProperties>
</file>